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5715"/>
        <w:gridCol w:w="1656"/>
      </w:tblGrid>
      <w:tr w:rsidR="00C1091E" w:rsidRPr="00452BFE" w14:paraId="7CFB072F" w14:textId="77777777" w:rsidTr="00C1091E">
        <w:trPr>
          <w:trHeight w:val="1610"/>
        </w:trPr>
        <w:tc>
          <w:tcPr>
            <w:tcW w:w="1440" w:type="dxa"/>
            <w:vAlign w:val="center"/>
          </w:tcPr>
          <w:p w14:paraId="41AFBFA3" w14:textId="77777777" w:rsidR="00C1091E" w:rsidRPr="00452BFE" w:rsidRDefault="00C1091E" w:rsidP="00CF1E2C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32"/>
              </w:rPr>
            </w:pPr>
            <w:r w:rsidRPr="00452BFE">
              <w:rPr>
                <w:rFonts w:ascii="Times New Roman" w:hAnsi="Times New Roman" w:cs="Times New Roman"/>
                <w:noProof/>
                <w:color w:val="000000" w:themeColor="text1"/>
              </w:rPr>
              <w:drawing>
                <wp:inline distT="0" distB="0" distL="0" distR="0" wp14:anchorId="36C33176" wp14:editId="794D3F00">
                  <wp:extent cx="911190" cy="91440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119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49" w:type="dxa"/>
            <w:vAlign w:val="center"/>
          </w:tcPr>
          <w:p w14:paraId="0E57AAE2" w14:textId="4DD166EF" w:rsidR="00C1091E" w:rsidRPr="00452BFE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58"/>
              </w:rPr>
            </w:pPr>
            <w:r w:rsidRPr="00452BFE">
              <w:rPr>
                <w:rFonts w:ascii="Times New Roman" w:hAnsi="Times New Roman" w:cs="Times New Roman"/>
                <w:color w:val="000000" w:themeColor="text1"/>
                <w:sz w:val="60"/>
              </w:rPr>
              <w:t>National University</w:t>
            </w:r>
          </w:p>
          <w:p w14:paraId="54434B56" w14:textId="77777777" w:rsidR="00C1091E" w:rsidRPr="00452BFE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32"/>
              </w:rPr>
            </w:pPr>
            <w:r w:rsidRPr="00452BFE">
              <w:rPr>
                <w:rFonts w:ascii="Times New Roman" w:hAnsi="Times New Roman" w:cs="Times New Roman"/>
                <w:color w:val="000000" w:themeColor="text1"/>
                <w:sz w:val="30"/>
              </w:rPr>
              <w:t>of Computer and Emerging Sciences</w:t>
            </w:r>
          </w:p>
          <w:p w14:paraId="34ADF4AA" w14:textId="77777777" w:rsidR="00C1091E" w:rsidRPr="00452BFE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32"/>
              </w:rPr>
            </w:pPr>
            <w:r w:rsidRPr="00452BFE">
              <w:rPr>
                <w:rFonts w:ascii="Times New Roman" w:hAnsi="Times New Roman" w:cs="Times New Roman"/>
                <w:color w:val="000000" w:themeColor="text1"/>
                <w:sz w:val="24"/>
              </w:rPr>
              <w:t>Chiniot-Faisalabad Campus</w:t>
            </w:r>
          </w:p>
        </w:tc>
        <w:tc>
          <w:tcPr>
            <w:tcW w:w="1440" w:type="dxa"/>
            <w:vAlign w:val="center"/>
          </w:tcPr>
          <w:p w14:paraId="108FF01B" w14:textId="77777777" w:rsidR="00C1091E" w:rsidRPr="00452BFE" w:rsidRDefault="00C1091E" w:rsidP="00CF1E2C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32"/>
              </w:rPr>
            </w:pPr>
            <w:r w:rsidRPr="00452BFE">
              <w:rPr>
                <w:rFonts w:ascii="Times New Roman" w:hAnsi="Times New Roman" w:cs="Times New Roman"/>
                <w:noProof/>
                <w:color w:val="000000" w:themeColor="text1"/>
                <w:sz w:val="32"/>
              </w:rPr>
              <w:drawing>
                <wp:inline distT="0" distB="0" distL="0" distR="0" wp14:anchorId="2376D99D" wp14:editId="21872431">
                  <wp:extent cx="914400" cy="914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U Logo Squar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4F8BF0" w14:textId="13B3F0CD" w:rsidR="00C1091E" w:rsidRPr="00452BFE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</w:rPr>
      </w:pPr>
    </w:p>
    <w:p w14:paraId="7929B2CC" w14:textId="4FBD4381" w:rsidR="00006D13" w:rsidRPr="00452BFE" w:rsidRDefault="00006D13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</w:rPr>
      </w:pPr>
    </w:p>
    <w:p w14:paraId="2AD38E65" w14:textId="77DF2483" w:rsidR="00006D13" w:rsidRPr="00452BFE" w:rsidRDefault="00006D13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</w:rPr>
      </w:pPr>
    </w:p>
    <w:p w14:paraId="4688A9A7" w14:textId="77777777" w:rsidR="00006D13" w:rsidRPr="00452BFE" w:rsidRDefault="00006D13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24"/>
        </w:rPr>
      </w:pPr>
    </w:p>
    <w:p w14:paraId="17B84564" w14:textId="77777777" w:rsidR="00C1091E" w:rsidRPr="00452BFE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color w:val="000000" w:themeColor="text1"/>
          <w:sz w:val="32"/>
        </w:rPr>
      </w:pPr>
    </w:p>
    <w:p w14:paraId="30E31BF2" w14:textId="4E305EAC" w:rsidR="00006D13" w:rsidRPr="00452BFE" w:rsidRDefault="00F87012" w:rsidP="00452BFE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40"/>
          <w:szCs w:val="32"/>
        </w:rPr>
      </w:pPr>
      <w:r w:rsidRPr="00452BFE">
        <w:rPr>
          <w:rFonts w:ascii="Times New Roman" w:hAnsi="Times New Roman" w:cs="Times New Roman"/>
          <w:b/>
          <w:color w:val="000000" w:themeColor="text1"/>
          <w:sz w:val="40"/>
          <w:szCs w:val="32"/>
        </w:rPr>
        <w:t>CS1005- DISCRETE STRUCTURES</w:t>
      </w:r>
    </w:p>
    <w:p w14:paraId="2528FF04" w14:textId="110A8D10" w:rsidR="00C1091E" w:rsidRPr="00452BFE" w:rsidRDefault="00E759FC" w:rsidP="00006D13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36"/>
          <w:szCs w:val="34"/>
        </w:rPr>
      </w:pPr>
      <w:r w:rsidRPr="00452BFE">
        <w:rPr>
          <w:rFonts w:ascii="Times New Roman" w:hAnsi="Times New Roman" w:cs="Times New Roman"/>
          <w:b/>
          <w:color w:val="000000" w:themeColor="text1"/>
          <w:sz w:val="36"/>
          <w:szCs w:val="34"/>
        </w:rPr>
        <w:t xml:space="preserve">SPRING </w:t>
      </w:r>
      <w:r w:rsidR="004C5B48" w:rsidRPr="00452BFE">
        <w:rPr>
          <w:rFonts w:ascii="Times New Roman" w:hAnsi="Times New Roman" w:cs="Times New Roman"/>
          <w:b/>
          <w:color w:val="000000" w:themeColor="text1"/>
          <w:sz w:val="36"/>
          <w:szCs w:val="34"/>
        </w:rPr>
        <w:t>202</w:t>
      </w:r>
      <w:r w:rsidRPr="00452BFE">
        <w:rPr>
          <w:rFonts w:ascii="Times New Roman" w:hAnsi="Times New Roman" w:cs="Times New Roman"/>
          <w:b/>
          <w:color w:val="000000" w:themeColor="text1"/>
          <w:sz w:val="36"/>
          <w:szCs w:val="34"/>
        </w:rPr>
        <w:t>3</w:t>
      </w:r>
    </w:p>
    <w:p w14:paraId="6E2E82D3" w14:textId="5116EF17" w:rsidR="00006D13" w:rsidRPr="00452BFE" w:rsidRDefault="00006D13" w:rsidP="00006D13">
      <w:pPr>
        <w:spacing w:after="0" w:line="360" w:lineRule="auto"/>
        <w:contextualSpacing/>
        <w:rPr>
          <w:rFonts w:ascii="Times New Roman" w:hAnsi="Times New Roman" w:cs="Times New Roman"/>
          <w:color w:val="000000" w:themeColor="text1"/>
          <w:sz w:val="36"/>
          <w:szCs w:val="3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</w:tblGrid>
      <w:tr w:rsidR="00452BFE" w:rsidRPr="00452BFE" w14:paraId="1FF8F300" w14:textId="77777777" w:rsidTr="00C1091E">
        <w:trPr>
          <w:trHeight w:val="431"/>
        </w:trPr>
        <w:tc>
          <w:tcPr>
            <w:tcW w:w="4621" w:type="dxa"/>
            <w:vAlign w:val="center"/>
          </w:tcPr>
          <w:p w14:paraId="30CC12C6" w14:textId="77777777" w:rsidR="00DF4A41" w:rsidRPr="00452BFE" w:rsidRDefault="00DF4A41" w:rsidP="00CF1E2C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  <w:sz w:val="24"/>
              </w:rPr>
            </w:pPr>
          </w:p>
        </w:tc>
      </w:tr>
    </w:tbl>
    <w:p w14:paraId="634D64B4" w14:textId="05F72B8C" w:rsidR="00452BFE" w:rsidRPr="00452BFE" w:rsidRDefault="00452BFE" w:rsidP="00452BFE">
      <w:pPr>
        <w:pStyle w:val="Heading1"/>
        <w:jc w:val="center"/>
        <w:rPr>
          <w:color w:val="FF0000"/>
          <w:sz w:val="52"/>
          <w:szCs w:val="52"/>
        </w:rPr>
      </w:pPr>
      <w:r w:rsidRPr="00452BFE">
        <w:rPr>
          <w:color w:val="FF0000"/>
          <w:sz w:val="52"/>
          <w:szCs w:val="52"/>
        </w:rPr>
        <w:t>DEADLINE</w:t>
      </w:r>
      <w:r>
        <w:rPr>
          <w:color w:val="FF0000"/>
          <w:sz w:val="52"/>
          <w:szCs w:val="52"/>
        </w:rPr>
        <w:t xml:space="preserve">: </w:t>
      </w:r>
    </w:p>
    <w:p w14:paraId="19822815" w14:textId="31486108" w:rsidR="00452BFE" w:rsidRDefault="00452BFE" w:rsidP="00452BFE"/>
    <w:p w14:paraId="40BF3A9C" w14:textId="77777777" w:rsidR="00452BFE" w:rsidRPr="00452BFE" w:rsidRDefault="00452BFE" w:rsidP="00452BFE"/>
    <w:p w14:paraId="764B05D7" w14:textId="6639516F" w:rsidR="00006D13" w:rsidRPr="00452BFE" w:rsidRDefault="00F174A4" w:rsidP="00452BFE">
      <w:pPr>
        <w:tabs>
          <w:tab w:val="left" w:pos="1260"/>
          <w:tab w:val="left" w:pos="2720"/>
        </w:tabs>
        <w:rPr>
          <w:rFonts w:ascii="Times New Roman" w:hAnsi="Times New Roman" w:cs="Times New Roman"/>
          <w:color w:val="000000" w:themeColor="text1"/>
        </w:rPr>
      </w:pPr>
      <w:r w:rsidRPr="00452BFE">
        <w:rPr>
          <w:rFonts w:ascii="Times New Roman" w:hAnsi="Times New Roman" w:cs="Times New Roman"/>
          <w:color w:val="000000" w:themeColor="text1"/>
        </w:rPr>
        <w:tab/>
      </w:r>
    </w:p>
    <w:p w14:paraId="2F796CEE" w14:textId="6054B655" w:rsidR="00006D13" w:rsidRPr="00452BFE" w:rsidRDefault="00006D13" w:rsidP="00F174A4">
      <w:pPr>
        <w:tabs>
          <w:tab w:val="left" w:pos="1260"/>
          <w:tab w:val="left" w:pos="2720"/>
        </w:tabs>
        <w:rPr>
          <w:rFonts w:ascii="Times New Roman" w:hAnsi="Times New Roman" w:cs="Times New Roman"/>
          <w:color w:val="000000" w:themeColor="text1"/>
        </w:rPr>
      </w:pPr>
    </w:p>
    <w:p w14:paraId="2CE3CCD9" w14:textId="3A365EE0" w:rsidR="00006D13" w:rsidRPr="00452BFE" w:rsidRDefault="00006D13" w:rsidP="00F174A4">
      <w:pPr>
        <w:tabs>
          <w:tab w:val="left" w:pos="1260"/>
          <w:tab w:val="left" w:pos="2720"/>
        </w:tabs>
        <w:rPr>
          <w:rFonts w:ascii="Times New Roman" w:hAnsi="Times New Roman" w:cs="Times New Roman"/>
          <w:color w:val="000000" w:themeColor="text1"/>
        </w:rPr>
      </w:pPr>
    </w:p>
    <w:p w14:paraId="48F6ACC7" w14:textId="32CDAC70" w:rsidR="00006D13" w:rsidRDefault="00006D13" w:rsidP="00006D13">
      <w:pPr>
        <w:pStyle w:val="Heading1"/>
        <w:rPr>
          <w:rFonts w:eastAsiaTheme="minorHAnsi" w:cs="Times New Roman"/>
          <w:b w:val="0"/>
          <w:color w:val="000000" w:themeColor="text1"/>
          <w:sz w:val="22"/>
          <w:szCs w:val="22"/>
        </w:rPr>
      </w:pPr>
    </w:p>
    <w:p w14:paraId="2C8966C7" w14:textId="512F9D30" w:rsidR="00452BFE" w:rsidRPr="00452BFE" w:rsidRDefault="00452BFE" w:rsidP="00452BFE"/>
    <w:p w14:paraId="14C4E91A" w14:textId="612F43D7" w:rsidR="00452BFE" w:rsidRDefault="00452BFE" w:rsidP="00452BFE"/>
    <w:p w14:paraId="076C9E7A" w14:textId="77777777" w:rsidR="00452BFE" w:rsidRPr="00452BFE" w:rsidRDefault="00452BFE" w:rsidP="00452BFE">
      <w:pPr>
        <w:tabs>
          <w:tab w:val="left" w:pos="1260"/>
          <w:tab w:val="left" w:pos="2720"/>
        </w:tabs>
        <w:rPr>
          <w:rFonts w:ascii="Times New Roman" w:hAnsi="Times New Roman" w:cs="Times New Roman"/>
          <w:color w:val="000000" w:themeColor="text1"/>
        </w:rPr>
      </w:pPr>
    </w:p>
    <w:p w14:paraId="6D084FD0" w14:textId="31E86F4A" w:rsidR="00452BFE" w:rsidRPr="00452BFE" w:rsidRDefault="00642FA5" w:rsidP="00452BFE">
      <w:pPr>
        <w:pStyle w:val="IntenseQuote"/>
        <w:rPr>
          <w:rFonts w:ascii="Times New Roman" w:hAnsi="Times New Roman" w:cs="Times New Roman"/>
          <w:b/>
          <w:bCs/>
          <w:color w:val="548DD4" w:themeColor="text2" w:themeTint="99"/>
          <w:sz w:val="60"/>
          <w:szCs w:val="60"/>
        </w:rPr>
      </w:pPr>
      <w:r>
        <w:rPr>
          <w:rFonts w:ascii="Times New Roman" w:hAnsi="Times New Roman" w:cs="Times New Roman"/>
          <w:b/>
          <w:bCs/>
          <w:color w:val="548DD4" w:themeColor="text2" w:themeTint="99"/>
          <w:sz w:val="60"/>
          <w:szCs w:val="60"/>
        </w:rPr>
        <w:t>FINAL PROJECT</w:t>
      </w:r>
    </w:p>
    <w:p w14:paraId="72EABFD1" w14:textId="77777777" w:rsidR="00452BFE" w:rsidRPr="00452BFE" w:rsidRDefault="00452BFE" w:rsidP="00452BFE">
      <w:pPr>
        <w:tabs>
          <w:tab w:val="left" w:pos="1260"/>
          <w:tab w:val="left" w:pos="2720"/>
        </w:tabs>
        <w:rPr>
          <w:rFonts w:ascii="Times New Roman" w:hAnsi="Times New Roman" w:cs="Times New Roman"/>
          <w:color w:val="000000" w:themeColor="text1"/>
        </w:rPr>
      </w:pPr>
    </w:p>
    <w:p w14:paraId="6D4A6E30" w14:textId="5B721488" w:rsidR="00452BFE" w:rsidRDefault="00452BFE" w:rsidP="00452BFE"/>
    <w:p w14:paraId="428A913A" w14:textId="58F24685" w:rsidR="00452BFE" w:rsidRDefault="00452BFE" w:rsidP="00452BFE"/>
    <w:p w14:paraId="61883E19" w14:textId="77777777" w:rsidR="00452BFE" w:rsidRPr="00452BFE" w:rsidRDefault="00452BFE" w:rsidP="00452BFE"/>
    <w:p w14:paraId="7FB81C74" w14:textId="552877DD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</w:rPr>
      </w:pPr>
    </w:p>
    <w:p w14:paraId="14313CFC" w14:textId="74B8AF8D" w:rsidR="00006D13" w:rsidRPr="00452BFE" w:rsidRDefault="00006D13" w:rsidP="00006D13">
      <w:pPr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 w:rsidRPr="00452BFE">
        <w:rPr>
          <w:rFonts w:ascii="Times New Roman" w:hAnsi="Times New Roman" w:cs="Times New Roman"/>
          <w:b/>
          <w:color w:val="000000" w:themeColor="text1"/>
          <w:sz w:val="32"/>
          <w:u w:val="single"/>
        </w:rPr>
        <w:t xml:space="preserve">General Guidelines </w:t>
      </w:r>
    </w:p>
    <w:p w14:paraId="5C159F81" w14:textId="77777777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  <w:r w:rsidRPr="00452BFE">
        <w:rPr>
          <w:rFonts w:ascii="Times New Roman" w:hAnsi="Times New Roman" w:cs="Times New Roman"/>
          <w:color w:val="000000" w:themeColor="text1"/>
          <w:sz w:val="24"/>
        </w:rPr>
        <w:t xml:space="preserve">1. Peer plagiarism will result in zero marks. </w:t>
      </w:r>
    </w:p>
    <w:p w14:paraId="076E39CC" w14:textId="325666E3" w:rsidR="00006D13" w:rsidRPr="00452BFE" w:rsidRDefault="00006D13" w:rsidP="00642FA5">
      <w:pPr>
        <w:rPr>
          <w:rFonts w:ascii="Times New Roman" w:hAnsi="Times New Roman" w:cs="Times New Roman"/>
          <w:color w:val="000000" w:themeColor="text1"/>
          <w:sz w:val="24"/>
        </w:rPr>
      </w:pPr>
      <w:r w:rsidRPr="00452BFE">
        <w:rPr>
          <w:rFonts w:ascii="Times New Roman" w:hAnsi="Times New Roman" w:cs="Times New Roman"/>
          <w:color w:val="000000" w:themeColor="text1"/>
          <w:sz w:val="24"/>
        </w:rPr>
        <w:t xml:space="preserve">2. Late submissions are not allowed in any case. </w:t>
      </w:r>
    </w:p>
    <w:p w14:paraId="0C8B3E84" w14:textId="054C3207" w:rsidR="00006D13" w:rsidRPr="00452BFE" w:rsidRDefault="00642FA5" w:rsidP="00006D13">
      <w:pPr>
        <w:rPr>
          <w:rFonts w:ascii="Times New Roman" w:hAnsi="Times New Roman" w:cs="Times New Roman"/>
          <w:color w:val="000000" w:themeColor="text1"/>
          <w:sz w:val="24"/>
        </w:rPr>
      </w:pPr>
      <w:r>
        <w:rPr>
          <w:rFonts w:ascii="Times New Roman" w:hAnsi="Times New Roman" w:cs="Times New Roman"/>
          <w:color w:val="000000" w:themeColor="text1"/>
          <w:sz w:val="24"/>
        </w:rPr>
        <w:t>3</w:t>
      </w:r>
      <w:r w:rsidR="00006D13" w:rsidRPr="00452BFE">
        <w:rPr>
          <w:rFonts w:ascii="Times New Roman" w:hAnsi="Times New Roman" w:cs="Times New Roman"/>
          <w:color w:val="000000" w:themeColor="text1"/>
          <w:sz w:val="24"/>
        </w:rPr>
        <w:t xml:space="preserve">. Total marks: </w:t>
      </w:r>
      <w:r w:rsidR="00B12CC1">
        <w:rPr>
          <w:rFonts w:ascii="Times New Roman" w:hAnsi="Times New Roman" w:cs="Times New Roman"/>
          <w:color w:val="000000" w:themeColor="text1"/>
          <w:sz w:val="24"/>
        </w:rPr>
        <w:t>10</w:t>
      </w:r>
      <w:bookmarkStart w:id="0" w:name="_GoBack"/>
      <w:bookmarkEnd w:id="0"/>
    </w:p>
    <w:p w14:paraId="16920BDD" w14:textId="7BDDE7D6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0B13F2AF" w14:textId="1751D375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3929E59A" w14:textId="175A2455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78308D1E" w14:textId="79A2B999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72B70C9A" w14:textId="736B710B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7BDCB1FF" w14:textId="5CA57F58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5413289C" w14:textId="7E09DA1C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5B016486" w14:textId="5F7A485D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7136EFE6" w14:textId="639E3BC5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4867E017" w14:textId="540C9EEE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033A02BB" w14:textId="6387737B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5E6634B0" w14:textId="12003036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2C464D27" w14:textId="200A9A3A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51CB5A5E" w14:textId="0156A3F1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73DBF537" w14:textId="585B46AD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40B33E6D" w14:textId="78BE49BB" w:rsidR="00006D13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371F75B5" w14:textId="77777777" w:rsidR="00977C83" w:rsidRPr="00452BFE" w:rsidRDefault="00977C8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2F80A0D9" w14:textId="74A77D65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5882805B" w14:textId="2182F5DB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66E94C4A" w14:textId="730A9C70" w:rsidR="00006D13" w:rsidRPr="00452BFE" w:rsidRDefault="00006D13" w:rsidP="00006D13">
      <w:pPr>
        <w:rPr>
          <w:rFonts w:ascii="Times New Roman" w:hAnsi="Times New Roman" w:cs="Times New Roman"/>
          <w:color w:val="000000" w:themeColor="text1"/>
          <w:sz w:val="24"/>
        </w:rPr>
      </w:pPr>
    </w:p>
    <w:p w14:paraId="32C7357F" w14:textId="73FFD1F3" w:rsidR="00977C83" w:rsidRDefault="00977C83" w:rsidP="003B0F0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Cs/>
          <w:color w:val="333333"/>
          <w:sz w:val="21"/>
          <w:szCs w:val="21"/>
        </w:rPr>
      </w:pPr>
    </w:p>
    <w:p w14:paraId="382651DC" w14:textId="77777777" w:rsidR="00642FA5" w:rsidRDefault="00642FA5" w:rsidP="003B0F0E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Cs/>
          <w:color w:val="333333"/>
          <w:sz w:val="21"/>
          <w:szCs w:val="21"/>
        </w:rPr>
      </w:pPr>
    </w:p>
    <w:p w14:paraId="2983891E" w14:textId="7E2C10DA" w:rsidR="00BC2177" w:rsidRDefault="00BC2177" w:rsidP="00BC2177">
      <w:pPr>
        <w:pStyle w:val="Heading1"/>
        <w:rPr>
          <w:rFonts w:eastAsia="Times New Roman"/>
        </w:rPr>
      </w:pPr>
      <w:r w:rsidRPr="005A7ED7">
        <w:rPr>
          <w:rFonts w:eastAsia="Times New Roman"/>
        </w:rPr>
        <w:lastRenderedPageBreak/>
        <w:t xml:space="preserve">Question </w:t>
      </w:r>
      <w:r w:rsidR="002637FA" w:rsidRPr="005A7ED7">
        <w:rPr>
          <w:rFonts w:eastAsia="Times New Roman"/>
        </w:rPr>
        <w:t xml:space="preserve">No </w:t>
      </w:r>
      <w:r w:rsidR="009D1F88" w:rsidRPr="005A7ED7">
        <w:rPr>
          <w:rFonts w:eastAsia="Times New Roman"/>
        </w:rPr>
        <w:t>1</w:t>
      </w:r>
    </w:p>
    <w:p w14:paraId="7B8F84AF" w14:textId="1BD9FC21" w:rsidR="006733BA" w:rsidRPr="006733BA" w:rsidRDefault="006733BA" w:rsidP="006733BA">
      <w:pPr>
        <w:pStyle w:val="Heading1"/>
        <w:rPr>
          <w:sz w:val="28"/>
        </w:rPr>
      </w:pPr>
      <w:r>
        <w:rPr>
          <w:sz w:val="28"/>
        </w:rPr>
        <w:t>PART 1:</w:t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  <w:t xml:space="preserve">3 Marks </w:t>
      </w:r>
    </w:p>
    <w:p w14:paraId="3563C9DB" w14:textId="14017472" w:rsidR="00F7109C" w:rsidRPr="00642FA5" w:rsidRDefault="00F7109C" w:rsidP="00F7109C">
      <w:pPr>
        <w:rPr>
          <w:rFonts w:ascii="Times New Roman" w:hAnsi="Times New Roman" w:cs="Times New Roman"/>
          <w:b/>
          <w:color w:val="FF0000"/>
          <w:sz w:val="24"/>
        </w:rPr>
      </w:pPr>
      <w:r w:rsidRPr="00642FA5">
        <w:rPr>
          <w:rFonts w:ascii="Times New Roman" w:hAnsi="Times New Roman" w:cs="Times New Roman"/>
          <w:b/>
          <w:color w:val="FF0000"/>
          <w:sz w:val="24"/>
        </w:rPr>
        <w:t xml:space="preserve">Write down a program to check </w:t>
      </w:r>
      <w:r>
        <w:rPr>
          <w:rFonts w:ascii="Times New Roman" w:hAnsi="Times New Roman" w:cs="Times New Roman"/>
          <w:b/>
          <w:color w:val="FF0000"/>
          <w:sz w:val="24"/>
        </w:rPr>
        <w:t>whether</w:t>
      </w:r>
      <w:r w:rsidR="005A7ED7">
        <w:rPr>
          <w:rFonts w:ascii="Times New Roman" w:hAnsi="Times New Roman" w:cs="Times New Roman"/>
          <w:b/>
          <w:color w:val="FF0000"/>
          <w:sz w:val="24"/>
        </w:rPr>
        <w:t xml:space="preserve"> a statement is logically equivalent or not using truth table</w:t>
      </w:r>
      <w:r w:rsidRPr="00642FA5">
        <w:rPr>
          <w:rFonts w:ascii="Times New Roman" w:hAnsi="Times New Roman" w:cs="Times New Roman"/>
          <w:b/>
          <w:color w:val="FF0000"/>
          <w:sz w:val="24"/>
        </w:rPr>
        <w:t xml:space="preserve">. </w:t>
      </w:r>
    </w:p>
    <w:p w14:paraId="5043969F" w14:textId="77777777" w:rsidR="00F7109C" w:rsidRPr="00F7109C" w:rsidRDefault="00F7109C" w:rsidP="00F7109C">
      <w:pPr>
        <w:rPr>
          <w:rFonts w:ascii="Times New Roman" w:hAnsi="Times New Roman" w:cs="Times New Roman"/>
          <w:b/>
          <w:color w:val="FF0000"/>
          <w:sz w:val="24"/>
        </w:rPr>
      </w:pPr>
      <w:r w:rsidRPr="00F7109C">
        <w:rPr>
          <w:rFonts w:ascii="Times New Roman" w:hAnsi="Times New Roman" w:cs="Times New Roman"/>
          <w:b/>
          <w:color w:val="FF0000"/>
          <w:sz w:val="24"/>
        </w:rPr>
        <w:t xml:space="preserve">Using C++ and built-in libraries but you must have complete knowledge of it. </w:t>
      </w:r>
    </w:p>
    <w:p w14:paraId="4BF63737" w14:textId="77777777" w:rsidR="00F7109C" w:rsidRPr="00F7109C" w:rsidRDefault="00F7109C" w:rsidP="00F7109C">
      <w:pPr>
        <w:pStyle w:val="Heading1"/>
        <w:rPr>
          <w:sz w:val="24"/>
        </w:rPr>
      </w:pPr>
      <w:r w:rsidRPr="00F7109C">
        <w:rPr>
          <w:sz w:val="24"/>
        </w:rPr>
        <w:t xml:space="preserve">• Code must be commented accordingly otherwise marks will be deducted. </w:t>
      </w:r>
    </w:p>
    <w:p w14:paraId="3FB11092" w14:textId="2E840715" w:rsidR="00F7109C" w:rsidRDefault="00F7109C" w:rsidP="00F7109C">
      <w:pPr>
        <w:pStyle w:val="Heading1"/>
        <w:rPr>
          <w:sz w:val="24"/>
        </w:rPr>
      </w:pPr>
      <w:r w:rsidRPr="00F7109C">
        <w:rPr>
          <w:sz w:val="24"/>
        </w:rPr>
        <w:t>• Attach the output in word document.</w:t>
      </w:r>
    </w:p>
    <w:p w14:paraId="03A63CEC" w14:textId="77777777" w:rsidR="00421A33" w:rsidRDefault="00421A33" w:rsidP="00421A33">
      <w:pPr>
        <w:pStyle w:val="Heading1"/>
        <w:rPr>
          <w:sz w:val="24"/>
        </w:rPr>
      </w:pPr>
      <w:r>
        <w:rPr>
          <w:sz w:val="24"/>
        </w:rPr>
        <w:t>• You have to display the truth table stepwise as follow</w:t>
      </w:r>
      <w:r w:rsidRPr="00F7109C">
        <w:rPr>
          <w:sz w:val="24"/>
        </w:rPr>
        <w:t>.</w:t>
      </w:r>
    </w:p>
    <w:p w14:paraId="1A107005" w14:textId="00B2D730" w:rsidR="00421A33" w:rsidRPr="00421A33" w:rsidRDefault="00421A33" w:rsidP="00421A33">
      <w:r>
        <w:rPr>
          <w:noProof/>
        </w:rPr>
        <w:drawing>
          <wp:inline distT="0" distB="0" distL="0" distR="0" wp14:anchorId="795B185D" wp14:editId="36C2A969">
            <wp:extent cx="5732145" cy="239395"/>
            <wp:effectExtent l="0" t="0" r="190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BED62" w14:textId="04B00D77" w:rsidR="00F7109C" w:rsidRDefault="00F7109C" w:rsidP="005A7ED7">
      <w:pPr>
        <w:pStyle w:val="Heading1"/>
        <w:rPr>
          <w:sz w:val="24"/>
        </w:rPr>
      </w:pPr>
      <w:r>
        <w:rPr>
          <w:sz w:val="24"/>
        </w:rPr>
        <w:t>• You</w:t>
      </w:r>
      <w:r w:rsidR="005A7ED7">
        <w:rPr>
          <w:sz w:val="24"/>
        </w:rPr>
        <w:t xml:space="preserve"> can take the following statements as an example</w:t>
      </w:r>
      <w:r>
        <w:rPr>
          <w:sz w:val="24"/>
        </w:rPr>
        <w:t xml:space="preserve"> but it should be generic</w:t>
      </w:r>
      <w:r w:rsidRPr="00F7109C">
        <w:rPr>
          <w:sz w:val="24"/>
        </w:rPr>
        <w:t>.</w:t>
      </w:r>
    </w:p>
    <w:p w14:paraId="71013CC2" w14:textId="77777777" w:rsidR="0021508A" w:rsidRPr="0021508A" w:rsidRDefault="0021508A" w:rsidP="0021508A"/>
    <w:p w14:paraId="538906B7" w14:textId="2007AB2F" w:rsidR="005A7ED7" w:rsidRDefault="005A7ED7" w:rsidP="00DF1D25">
      <w:pPr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F1D2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[(p </w:t>
      </w:r>
      <w:r w:rsidRPr="00DF1D25">
        <w:rPr>
          <w:rFonts w:ascii="Cambria Math" w:eastAsia="Times New Roman" w:hAnsi="Cambria Math" w:cs="Cambria Math"/>
          <w:b/>
          <w:color w:val="000000" w:themeColor="text1"/>
          <w:sz w:val="24"/>
          <w:szCs w:val="24"/>
        </w:rPr>
        <w:t>∧</w:t>
      </w:r>
      <w:r w:rsidRPr="00DF1D2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q) → r] ↔ (p → (q → r)) </w:t>
      </w:r>
      <w:r w:rsidRPr="00DF1D25">
        <w:rPr>
          <w:rFonts w:ascii="Times New Roman" w:hAnsi="Times New Roman" w:cs="Times New Roman"/>
          <w:b/>
          <w:bCs/>
          <w:color w:val="202124"/>
          <w:sz w:val="24"/>
          <w:szCs w:val="24"/>
          <w:shd w:val="clear" w:color="auto" w:fill="FFFFFF"/>
        </w:rPr>
        <w:t>≡</w:t>
      </w:r>
      <w:r w:rsidRPr="00DF1D2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[(p → q) </w:t>
      </w:r>
      <w:r w:rsidRPr="00DF1D25">
        <w:rPr>
          <w:rFonts w:ascii="Cambria Math" w:eastAsia="Times New Roman" w:hAnsi="Cambria Math" w:cs="Cambria Math"/>
          <w:b/>
          <w:color w:val="000000" w:themeColor="text1"/>
          <w:sz w:val="24"/>
          <w:szCs w:val="24"/>
        </w:rPr>
        <w:t>∧</w:t>
      </w:r>
      <w:r w:rsidRPr="00DF1D2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(q → r)] → (p → r)</w:t>
      </w:r>
    </w:p>
    <w:p w14:paraId="6D95D9D9" w14:textId="2C0A562D" w:rsidR="009D1F88" w:rsidRDefault="00642FA5" w:rsidP="00642FA5">
      <w:pPr>
        <w:pStyle w:val="Heading1"/>
      </w:pPr>
      <w:r>
        <w:t>Q</w:t>
      </w:r>
      <w:r w:rsidR="006733BA">
        <w:t>uestion No 1</w:t>
      </w:r>
    </w:p>
    <w:p w14:paraId="46665FAB" w14:textId="4E378F0C" w:rsidR="009454E3" w:rsidRDefault="006733BA" w:rsidP="006733BA">
      <w:pPr>
        <w:pStyle w:val="Heading1"/>
        <w:rPr>
          <w:sz w:val="28"/>
        </w:rPr>
      </w:pPr>
      <w:r>
        <w:rPr>
          <w:sz w:val="28"/>
        </w:rPr>
        <w:t>PART 2:</w:t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</w:r>
      <w:r w:rsidR="000D5AA6">
        <w:rPr>
          <w:sz w:val="28"/>
        </w:rPr>
        <w:tab/>
        <w:t>3 Marks</w:t>
      </w:r>
    </w:p>
    <w:p w14:paraId="4A7F911B" w14:textId="05EF9DD9" w:rsidR="006733BA" w:rsidRPr="00642FA5" w:rsidRDefault="006733BA" w:rsidP="006733BA">
      <w:pPr>
        <w:rPr>
          <w:rFonts w:ascii="Times New Roman" w:hAnsi="Times New Roman" w:cs="Times New Roman"/>
          <w:b/>
          <w:color w:val="FF0000"/>
          <w:sz w:val="24"/>
        </w:rPr>
      </w:pPr>
      <w:r w:rsidRPr="00642FA5">
        <w:rPr>
          <w:rFonts w:ascii="Times New Roman" w:hAnsi="Times New Roman" w:cs="Times New Roman"/>
          <w:b/>
          <w:color w:val="FF0000"/>
          <w:sz w:val="24"/>
        </w:rPr>
        <w:t xml:space="preserve">Write down a program to check </w:t>
      </w:r>
      <w:r w:rsidR="005A2B47">
        <w:rPr>
          <w:rFonts w:ascii="Times New Roman" w:hAnsi="Times New Roman" w:cs="Times New Roman"/>
          <w:b/>
          <w:color w:val="FF0000"/>
          <w:sz w:val="24"/>
        </w:rPr>
        <w:t xml:space="preserve">whether an argument </w:t>
      </w:r>
      <w:r>
        <w:rPr>
          <w:rFonts w:ascii="Times New Roman" w:hAnsi="Times New Roman" w:cs="Times New Roman"/>
          <w:b/>
          <w:color w:val="FF0000"/>
          <w:sz w:val="24"/>
        </w:rPr>
        <w:t>is valid or not using truth table</w:t>
      </w:r>
      <w:r w:rsidRPr="00642FA5">
        <w:rPr>
          <w:rFonts w:ascii="Times New Roman" w:hAnsi="Times New Roman" w:cs="Times New Roman"/>
          <w:b/>
          <w:color w:val="FF0000"/>
          <w:sz w:val="24"/>
        </w:rPr>
        <w:t>.</w:t>
      </w:r>
      <w:r w:rsidR="00421A33">
        <w:rPr>
          <w:rFonts w:ascii="Times New Roman" w:hAnsi="Times New Roman" w:cs="Times New Roman"/>
          <w:b/>
          <w:color w:val="FF0000"/>
          <w:sz w:val="24"/>
        </w:rPr>
        <w:t xml:space="preserve"> If it is valid then print the truth table, if not then highlight the specific row(s) in the truth table due to which the argument is invalid.</w:t>
      </w:r>
    </w:p>
    <w:p w14:paraId="1AEE9E30" w14:textId="77777777" w:rsidR="006733BA" w:rsidRPr="00F7109C" w:rsidRDefault="006733BA" w:rsidP="006733BA">
      <w:pPr>
        <w:rPr>
          <w:rFonts w:ascii="Times New Roman" w:hAnsi="Times New Roman" w:cs="Times New Roman"/>
          <w:b/>
          <w:color w:val="FF0000"/>
          <w:sz w:val="24"/>
        </w:rPr>
      </w:pPr>
      <w:r w:rsidRPr="00F7109C">
        <w:rPr>
          <w:rFonts w:ascii="Times New Roman" w:hAnsi="Times New Roman" w:cs="Times New Roman"/>
          <w:b/>
          <w:color w:val="FF0000"/>
          <w:sz w:val="24"/>
        </w:rPr>
        <w:t xml:space="preserve">Using C++ and built-in libraries but you must have complete knowledge of it. </w:t>
      </w:r>
    </w:p>
    <w:p w14:paraId="4F37680F" w14:textId="77777777" w:rsidR="006733BA" w:rsidRPr="00F7109C" w:rsidRDefault="006733BA" w:rsidP="006733BA">
      <w:pPr>
        <w:pStyle w:val="Heading1"/>
        <w:rPr>
          <w:sz w:val="24"/>
        </w:rPr>
      </w:pPr>
      <w:r w:rsidRPr="00F7109C">
        <w:rPr>
          <w:sz w:val="24"/>
        </w:rPr>
        <w:t xml:space="preserve">• Code must be commented accordingly otherwise marks will be deducted. </w:t>
      </w:r>
    </w:p>
    <w:p w14:paraId="1B9FF260" w14:textId="7A9F210B" w:rsidR="006733BA" w:rsidRDefault="006733BA" w:rsidP="006733BA">
      <w:pPr>
        <w:pStyle w:val="Heading1"/>
        <w:rPr>
          <w:sz w:val="24"/>
        </w:rPr>
      </w:pPr>
      <w:r w:rsidRPr="00F7109C">
        <w:rPr>
          <w:sz w:val="24"/>
        </w:rPr>
        <w:t>• Attach the output in word document.</w:t>
      </w:r>
    </w:p>
    <w:p w14:paraId="45C3A526" w14:textId="358ED2C3" w:rsidR="00421A33" w:rsidRPr="00421A33" w:rsidRDefault="00421A33" w:rsidP="00421A33">
      <w:pPr>
        <w:pStyle w:val="Heading1"/>
        <w:rPr>
          <w:sz w:val="24"/>
        </w:rPr>
      </w:pPr>
      <w:r>
        <w:rPr>
          <w:sz w:val="24"/>
        </w:rPr>
        <w:t>• You have to display the truth table stepwise as in previous part</w:t>
      </w:r>
      <w:r w:rsidRPr="00F7109C">
        <w:rPr>
          <w:sz w:val="24"/>
        </w:rPr>
        <w:t>.</w:t>
      </w:r>
    </w:p>
    <w:p w14:paraId="399AE704" w14:textId="6D437713" w:rsidR="00421A33" w:rsidRDefault="00421A33" w:rsidP="00421A33">
      <w:pPr>
        <w:pStyle w:val="Heading1"/>
        <w:rPr>
          <w:sz w:val="24"/>
        </w:rPr>
      </w:pPr>
      <w:r>
        <w:rPr>
          <w:sz w:val="24"/>
        </w:rPr>
        <w:t>• You can take the following statements as an example but it should be generic</w:t>
      </w:r>
      <w:r w:rsidRPr="00F7109C">
        <w:rPr>
          <w:sz w:val="24"/>
        </w:rPr>
        <w:t>.</w:t>
      </w:r>
    </w:p>
    <w:p w14:paraId="503BF59C" w14:textId="77777777" w:rsidR="00421A33" w:rsidRPr="00421A33" w:rsidRDefault="00421A33" w:rsidP="00421A33"/>
    <w:p w14:paraId="645B64AD" w14:textId="4AE0898A" w:rsidR="00421A33" w:rsidRDefault="00421A33" w:rsidP="00421A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</w:t>
      </w:r>
      <w:r w:rsidRPr="00421A33">
        <w:rPr>
          <w:rFonts w:ascii="Times New Roman" w:hAnsi="Times New Roman" w:cs="Times New Roman"/>
          <w:b/>
          <w:sz w:val="24"/>
        </w:rPr>
        <w:t>remises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421A33">
        <w:rPr>
          <w:rFonts w:ascii="Times New Roman" w:hAnsi="Times New Roman" w:cs="Times New Roman"/>
          <w:b/>
          <w:sz w:val="24"/>
        </w:rPr>
        <w:t xml:space="preserve"> (p </w:t>
      </w:r>
      <w:r w:rsidRPr="00421A33">
        <w:rPr>
          <w:rFonts w:ascii="Cambria Math" w:hAnsi="Cambria Math" w:cs="Cambria Math"/>
          <w:b/>
          <w:sz w:val="24"/>
        </w:rPr>
        <w:t>∧</w:t>
      </w:r>
      <w:r w:rsidRPr="00421A33">
        <w:rPr>
          <w:rFonts w:ascii="Times New Roman" w:hAnsi="Times New Roman" w:cs="Times New Roman"/>
          <w:b/>
          <w:sz w:val="24"/>
        </w:rPr>
        <w:t xml:space="preserve"> t) → (r </w:t>
      </w:r>
      <w:r w:rsidRPr="00421A33">
        <w:rPr>
          <w:rFonts w:ascii="Cambria Math" w:hAnsi="Cambria Math" w:cs="Cambria Math"/>
          <w:b/>
          <w:sz w:val="24"/>
        </w:rPr>
        <w:t>∨</w:t>
      </w:r>
      <w:r w:rsidRPr="00421A33">
        <w:rPr>
          <w:rFonts w:ascii="Times New Roman" w:hAnsi="Times New Roman" w:cs="Times New Roman"/>
          <w:b/>
          <w:sz w:val="24"/>
        </w:rPr>
        <w:t xml:space="preserve"> s), q → (u </w:t>
      </w:r>
      <w:r w:rsidRPr="00421A33">
        <w:rPr>
          <w:rFonts w:ascii="Cambria Math" w:hAnsi="Cambria Math" w:cs="Cambria Math"/>
          <w:b/>
          <w:sz w:val="24"/>
        </w:rPr>
        <w:t>∧</w:t>
      </w:r>
      <w:r>
        <w:rPr>
          <w:rFonts w:ascii="Times New Roman" w:hAnsi="Times New Roman" w:cs="Times New Roman"/>
          <w:b/>
          <w:sz w:val="24"/>
        </w:rPr>
        <w:t xml:space="preserve"> t), u → p, and ¬s</w:t>
      </w:r>
    </w:p>
    <w:p w14:paraId="2FB87316" w14:textId="4821AEF7" w:rsidR="00421A33" w:rsidRPr="00421A33" w:rsidRDefault="00421A33" w:rsidP="00421A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</w:t>
      </w:r>
      <w:r w:rsidRPr="00421A33">
        <w:rPr>
          <w:rFonts w:ascii="Times New Roman" w:hAnsi="Times New Roman" w:cs="Times New Roman"/>
          <w:b/>
          <w:sz w:val="24"/>
        </w:rPr>
        <w:t>onclusion</w:t>
      </w:r>
      <w:r>
        <w:rPr>
          <w:rFonts w:ascii="Times New Roman" w:hAnsi="Times New Roman" w:cs="Times New Roman"/>
          <w:b/>
          <w:sz w:val="24"/>
        </w:rPr>
        <w:t>:</w:t>
      </w:r>
      <w:r w:rsidRPr="00421A33">
        <w:rPr>
          <w:rFonts w:ascii="Times New Roman" w:hAnsi="Times New Roman" w:cs="Times New Roman"/>
          <w:b/>
          <w:sz w:val="24"/>
        </w:rPr>
        <w:t xml:space="preserve"> q → r</w:t>
      </w:r>
    </w:p>
    <w:p w14:paraId="5FA63DC9" w14:textId="279E086F" w:rsidR="00642FA5" w:rsidRDefault="00642FA5" w:rsidP="00642FA5">
      <w:pPr>
        <w:pStyle w:val="Heading1"/>
      </w:pPr>
      <w:r>
        <w:t>Question N</w:t>
      </w:r>
      <w:r w:rsidR="000D5AA6">
        <w:t>o 2</w:t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>
        <w:tab/>
      </w:r>
      <w:r w:rsidR="00401180" w:rsidRPr="00401180">
        <w:rPr>
          <w:sz w:val="28"/>
        </w:rPr>
        <w:t xml:space="preserve">      </w:t>
      </w:r>
      <w:r w:rsidR="005A7ED7" w:rsidRPr="00401180">
        <w:rPr>
          <w:sz w:val="28"/>
        </w:rPr>
        <w:t>4</w:t>
      </w:r>
      <w:r w:rsidR="000D5AA6" w:rsidRPr="00401180">
        <w:rPr>
          <w:sz w:val="28"/>
        </w:rPr>
        <w:t xml:space="preserve"> Mark</w:t>
      </w:r>
      <w:r w:rsidR="00401180" w:rsidRPr="00401180">
        <w:rPr>
          <w:sz w:val="28"/>
        </w:rPr>
        <w:t>s</w:t>
      </w:r>
    </w:p>
    <w:p w14:paraId="014E39D5" w14:textId="77777777" w:rsidR="00062122" w:rsidRDefault="00642FA5" w:rsidP="00642FA5">
      <w:pPr>
        <w:rPr>
          <w:rFonts w:ascii="Times New Roman" w:hAnsi="Times New Roman" w:cs="Times New Roman"/>
          <w:b/>
          <w:color w:val="FF0000"/>
          <w:sz w:val="24"/>
        </w:rPr>
      </w:pPr>
      <w:r w:rsidRPr="00642FA5">
        <w:rPr>
          <w:rFonts w:ascii="Times New Roman" w:hAnsi="Times New Roman" w:cs="Times New Roman"/>
          <w:b/>
          <w:color w:val="FF0000"/>
          <w:sz w:val="24"/>
        </w:rPr>
        <w:t>Write down a program to check the given graph whether it is Bipartite or not.</w:t>
      </w:r>
    </w:p>
    <w:p w14:paraId="07DC507C" w14:textId="78E8FA0C" w:rsidR="00642FA5" w:rsidRPr="00642FA5" w:rsidRDefault="00062122" w:rsidP="00642FA5">
      <w:pPr>
        <w:rPr>
          <w:rFonts w:ascii="Times New Roman" w:hAnsi="Times New Roman" w:cs="Times New Roman"/>
          <w:b/>
          <w:color w:val="FF0000"/>
          <w:sz w:val="24"/>
        </w:rPr>
      </w:pPr>
      <w:r>
        <w:rPr>
          <w:rFonts w:ascii="Times New Roman" w:hAnsi="Times New Roman" w:cs="Times New Roman"/>
          <w:b/>
          <w:color w:val="FF0000"/>
          <w:sz w:val="24"/>
        </w:rPr>
        <w:t>If not, then display the vertices which are causing</w:t>
      </w:r>
      <w:r w:rsidR="00642FA5" w:rsidRPr="00642FA5">
        <w:rPr>
          <w:rFonts w:ascii="Times New Roman" w:hAnsi="Times New Roman" w:cs="Times New Roman"/>
          <w:b/>
          <w:color w:val="FF0000"/>
          <w:sz w:val="24"/>
        </w:rPr>
        <w:t xml:space="preserve"> </w:t>
      </w:r>
      <w:r>
        <w:rPr>
          <w:rFonts w:ascii="Times New Roman" w:hAnsi="Times New Roman" w:cs="Times New Roman"/>
          <w:b/>
          <w:color w:val="FF0000"/>
          <w:sz w:val="24"/>
        </w:rPr>
        <w:t>conflict.</w:t>
      </w:r>
    </w:p>
    <w:p w14:paraId="7A8103DF" w14:textId="77777777" w:rsidR="00F7109C" w:rsidRPr="00F7109C" w:rsidRDefault="00642FA5" w:rsidP="00642FA5">
      <w:pPr>
        <w:rPr>
          <w:rFonts w:ascii="Times New Roman" w:hAnsi="Times New Roman" w:cs="Times New Roman"/>
          <w:b/>
          <w:color w:val="FF0000"/>
          <w:sz w:val="24"/>
        </w:rPr>
      </w:pPr>
      <w:r w:rsidRPr="00F7109C">
        <w:rPr>
          <w:rFonts w:ascii="Times New Roman" w:hAnsi="Times New Roman" w:cs="Times New Roman"/>
          <w:b/>
          <w:color w:val="FF0000"/>
          <w:sz w:val="24"/>
        </w:rPr>
        <w:t xml:space="preserve">Using C++ and built-in libraries but you must have complete knowledge of it. </w:t>
      </w:r>
    </w:p>
    <w:p w14:paraId="499C39F4" w14:textId="09681F2F" w:rsidR="00F7109C" w:rsidRPr="00F7109C" w:rsidRDefault="00642FA5" w:rsidP="00F7109C">
      <w:pPr>
        <w:pStyle w:val="Heading1"/>
        <w:rPr>
          <w:sz w:val="24"/>
        </w:rPr>
      </w:pPr>
      <w:r w:rsidRPr="00F7109C">
        <w:rPr>
          <w:sz w:val="24"/>
        </w:rPr>
        <w:lastRenderedPageBreak/>
        <w:t xml:space="preserve">• Code must be commented accordingly otherwise marks will be deducted. </w:t>
      </w:r>
    </w:p>
    <w:p w14:paraId="504E3545" w14:textId="4D600183" w:rsidR="00642FA5" w:rsidRDefault="00642FA5" w:rsidP="00F7109C">
      <w:pPr>
        <w:pStyle w:val="Heading1"/>
        <w:rPr>
          <w:sz w:val="24"/>
        </w:rPr>
      </w:pPr>
      <w:r w:rsidRPr="00F7109C">
        <w:rPr>
          <w:sz w:val="24"/>
        </w:rPr>
        <w:t>• Attach the output in word document.</w:t>
      </w:r>
    </w:p>
    <w:p w14:paraId="1A8D8374" w14:textId="0BF4B859" w:rsidR="00F7109C" w:rsidRDefault="00F7109C" w:rsidP="00F7109C">
      <w:pPr>
        <w:pStyle w:val="Heading1"/>
        <w:rPr>
          <w:sz w:val="24"/>
        </w:rPr>
      </w:pPr>
      <w:r>
        <w:rPr>
          <w:sz w:val="24"/>
        </w:rPr>
        <w:t>• You have to implement it using adjacency matrix but it should be generic</w:t>
      </w:r>
      <w:r w:rsidRPr="00F7109C">
        <w:rPr>
          <w:sz w:val="24"/>
        </w:rPr>
        <w:t>.</w:t>
      </w:r>
    </w:p>
    <w:p w14:paraId="4650E614" w14:textId="28976C80" w:rsidR="00F7109C" w:rsidRDefault="00F7109C" w:rsidP="00F7109C"/>
    <w:p w14:paraId="542A3F2B" w14:textId="3757DB33" w:rsidR="00F7109C" w:rsidRPr="00F7109C" w:rsidRDefault="00401180" w:rsidP="00F7109C">
      <w:pPr>
        <w:jc w:val="center"/>
      </w:pPr>
      <w:r>
        <w:rPr>
          <w:noProof/>
        </w:rPr>
        <w:drawing>
          <wp:inline distT="0" distB="0" distL="0" distR="0" wp14:anchorId="475F7471" wp14:editId="7D60A780">
            <wp:extent cx="2712642" cy="2646045"/>
            <wp:effectExtent l="0" t="0" r="0" b="1905"/>
            <wp:docPr id="5" name="Picture 5" descr="fig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674"/>
                    <a:stretch/>
                  </pic:blipFill>
                  <pic:spPr bwMode="auto">
                    <a:xfrm>
                      <a:off x="0" y="0"/>
                      <a:ext cx="2712764" cy="2646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26CC23" w14:textId="77777777" w:rsidR="00F7109C" w:rsidRPr="00F7109C" w:rsidRDefault="00F7109C" w:rsidP="00F7109C">
      <w:pPr>
        <w:pStyle w:val="Heading1"/>
        <w:rPr>
          <w:sz w:val="24"/>
        </w:rPr>
      </w:pPr>
    </w:p>
    <w:sectPr w:rsidR="00F7109C" w:rsidRPr="00F7109C" w:rsidSect="00DE0F3F">
      <w:headerReference w:type="default" r:id="rId15"/>
      <w:footerReference w:type="default" r:id="rId16"/>
      <w:type w:val="continuous"/>
      <w:pgSz w:w="11907" w:h="16839" w:code="9"/>
      <w:pgMar w:top="1080" w:right="1440" w:bottom="108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D3F86" w14:textId="77777777" w:rsidR="00F2367D" w:rsidRDefault="00F2367D" w:rsidP="004A1FD0">
      <w:pPr>
        <w:spacing w:after="0" w:line="240" w:lineRule="auto"/>
      </w:pPr>
      <w:r>
        <w:separator/>
      </w:r>
    </w:p>
  </w:endnote>
  <w:endnote w:type="continuationSeparator" w:id="0">
    <w:p w14:paraId="166A93FE" w14:textId="77777777" w:rsidR="00F2367D" w:rsidRDefault="00F2367D" w:rsidP="004A1FD0">
      <w:pPr>
        <w:spacing w:after="0" w:line="240" w:lineRule="auto"/>
      </w:pPr>
      <w:r>
        <w:continuationSeparator/>
      </w:r>
    </w:p>
  </w:endnote>
  <w:endnote w:type="continuationNotice" w:id="1">
    <w:p w14:paraId="7A8A3BE0" w14:textId="77777777" w:rsidR="00F2367D" w:rsidRDefault="00F236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488768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DE8DAB" w14:textId="3A02F922" w:rsidR="0021508A" w:rsidRDefault="0021508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t>7</w:t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FAST-NU</w:t>
        </w:r>
      </w:p>
    </w:sdtContent>
  </w:sdt>
  <w:p w14:paraId="60EDB774" w14:textId="77777777" w:rsidR="0021508A" w:rsidRPr="002226A1" w:rsidRDefault="0021508A" w:rsidP="002226A1">
    <w:pPr>
      <w:pStyle w:val="Footer"/>
      <w:pBdr>
        <w:top w:val="single" w:sz="4" w:space="1" w:color="D9D9D9" w:themeColor="background1" w:themeShade="D9"/>
      </w:pBdr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FACF85" w14:textId="77777777" w:rsidR="00F2367D" w:rsidRDefault="00F2367D" w:rsidP="004A1FD0">
      <w:pPr>
        <w:spacing w:after="0" w:line="240" w:lineRule="auto"/>
      </w:pPr>
      <w:r>
        <w:separator/>
      </w:r>
    </w:p>
  </w:footnote>
  <w:footnote w:type="continuationSeparator" w:id="0">
    <w:p w14:paraId="2F997FAA" w14:textId="77777777" w:rsidR="00F2367D" w:rsidRDefault="00F2367D" w:rsidP="004A1FD0">
      <w:pPr>
        <w:spacing w:after="0" w:line="240" w:lineRule="auto"/>
      </w:pPr>
      <w:r>
        <w:continuationSeparator/>
      </w:r>
    </w:p>
  </w:footnote>
  <w:footnote w:type="continuationNotice" w:id="1">
    <w:p w14:paraId="1B61C07D" w14:textId="77777777" w:rsidR="00F2367D" w:rsidRDefault="00F2367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1E4702" w14:textId="77777777" w:rsidR="0021508A" w:rsidRDefault="0021508A">
    <w:pPr>
      <w:pStyle w:val="Header"/>
      <w:tabs>
        <w:tab w:val="clear" w:pos="4680"/>
        <w:tab w:val="clear" w:pos="9360"/>
      </w:tabs>
      <w:jc w:val="right"/>
      <w:rPr>
        <w:color w:val="548DD4" w:themeColor="text2" w:themeTint="99"/>
        <w:sz w:val="24"/>
        <w:szCs w:val="24"/>
      </w:rPr>
    </w:pPr>
    <w:r>
      <w:rPr>
        <w:noProof/>
        <w:color w:val="548DD4" w:themeColor="text2" w:themeTint="99"/>
        <w:sz w:val="24"/>
        <w:szCs w:val="24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AE60084" wp14:editId="64AEAFBA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34" name="Freeform 7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8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9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10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11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6D85B89" id="Group 33" o:spid="_x0000_s1026" style="position:absolute;margin-left:0;margin-top:22.4pt;width:57.6pt;height:58.3pt;z-index:251658240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">
              <v:shape id="Freeform 7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" path="m,420r,l416,r4,l,420xe" fillcolor="#548dd4 [1951]" stroked="f">
                <v:path arrowok="t" o:connecttype="custom" o:connectlocs="0,473242;0,473242;471071,0;475601,0;0,473242" o:connectangles="0,0,0,0,0"/>
              </v:shape>
              <v:shape id="Freeform 8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" path="m,526r,l522,r4,4l,526xe" fillcolor="#548dd4 [1951]" stroked="f">
                <v:path arrowok="t" o:connecttype="custom" o:connectlocs="0,592679;0,592679;591104,0;595634,4507;0,592679" o:connectangles="0,0,0,0,0"/>
              </v:shape>
              <v:shape id="Freeform 9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" path="m,517r,-5l513,r4,l,517xe" fillcolor="#548dd4 [1951]" stroked="f">
                <v:path arrowok="t" o:connecttype="custom" o:connectlocs="0,582539;0,576905;580913,0;585443,0;0,582539" o:connectangles="0,0,0,0,0"/>
              </v:shape>
              <v:shape id="Freeform 10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" path="m,462r,l457,r4,5l,462xe" fillcolor="#548dd4 [1951]" stroked="f">
                <v:path arrowok="t" o:connecttype="custom" o:connectlocs="0,520566;0,520566;517499,0;522029,5634;0,520566" o:connectangles="0,0,0,0,0"/>
              </v:shape>
              <v:shape id="Freeform 11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" path="m5,641r-5,l642,r4,l5,641xe" fillcolor="#548dd4 [1951]" stroked="f">
                <v:path arrowok="t" o:connecttype="custom" o:connectlocs="5662,722258;0,722258;726990,0;731520,0;5662,722258" o:connectangles="0,0,0,0,0"/>
              </v:shape>
              <w10:wrap anchorx="margin" anchory="margin"/>
            </v:group>
          </w:pict>
        </mc:Fallback>
      </mc:AlternateContent>
    </w:r>
  </w:p>
  <w:p w14:paraId="4B96FFF4" w14:textId="77777777" w:rsidR="0021508A" w:rsidRDefault="002150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10CCE"/>
    <w:multiLevelType w:val="hybridMultilevel"/>
    <w:tmpl w:val="DC449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0684E"/>
    <w:multiLevelType w:val="hybridMultilevel"/>
    <w:tmpl w:val="90DE2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B514E"/>
    <w:multiLevelType w:val="hybridMultilevel"/>
    <w:tmpl w:val="A3C67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A1583"/>
    <w:multiLevelType w:val="hybridMultilevel"/>
    <w:tmpl w:val="DC8E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D7621"/>
    <w:multiLevelType w:val="hybridMultilevel"/>
    <w:tmpl w:val="902E9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E099E"/>
    <w:multiLevelType w:val="hybridMultilevel"/>
    <w:tmpl w:val="3D36C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F33FC"/>
    <w:multiLevelType w:val="hybridMultilevel"/>
    <w:tmpl w:val="C8865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754E56"/>
    <w:multiLevelType w:val="multilevel"/>
    <w:tmpl w:val="E8187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D03A61"/>
    <w:multiLevelType w:val="hybridMultilevel"/>
    <w:tmpl w:val="C2385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68626E"/>
    <w:multiLevelType w:val="hybridMultilevel"/>
    <w:tmpl w:val="95DA40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6"/>
  </w:num>
  <w:num w:numId="7">
    <w:abstractNumId w:val="9"/>
  </w:num>
  <w:num w:numId="8">
    <w:abstractNumId w:val="4"/>
  </w:num>
  <w:num w:numId="9">
    <w:abstractNumId w:val="7"/>
  </w:num>
  <w:num w:numId="10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NDQxMLI0MzYDspR0lIJTi4sz8/NACgyNagF3WjsmLQAAAA=="/>
  </w:docVars>
  <w:rsids>
    <w:rsidRoot w:val="0090625C"/>
    <w:rsid w:val="00002765"/>
    <w:rsid w:val="00003D8A"/>
    <w:rsid w:val="00004BBC"/>
    <w:rsid w:val="00004DB2"/>
    <w:rsid w:val="00005AA3"/>
    <w:rsid w:val="0000694B"/>
    <w:rsid w:val="00006D13"/>
    <w:rsid w:val="00017D11"/>
    <w:rsid w:val="0003559E"/>
    <w:rsid w:val="000425D9"/>
    <w:rsid w:val="00042744"/>
    <w:rsid w:val="00050B80"/>
    <w:rsid w:val="000510AA"/>
    <w:rsid w:val="000536DC"/>
    <w:rsid w:val="000556BC"/>
    <w:rsid w:val="00062122"/>
    <w:rsid w:val="00062B0B"/>
    <w:rsid w:val="00064B30"/>
    <w:rsid w:val="00064DC8"/>
    <w:rsid w:val="00072598"/>
    <w:rsid w:val="00075425"/>
    <w:rsid w:val="00076D25"/>
    <w:rsid w:val="000821A6"/>
    <w:rsid w:val="00083181"/>
    <w:rsid w:val="00084002"/>
    <w:rsid w:val="00084D82"/>
    <w:rsid w:val="00095E48"/>
    <w:rsid w:val="000A1F19"/>
    <w:rsid w:val="000A3E80"/>
    <w:rsid w:val="000A550E"/>
    <w:rsid w:val="000B0A6D"/>
    <w:rsid w:val="000C4C88"/>
    <w:rsid w:val="000C5F3A"/>
    <w:rsid w:val="000C6299"/>
    <w:rsid w:val="000C753E"/>
    <w:rsid w:val="000D3C03"/>
    <w:rsid w:val="000D489B"/>
    <w:rsid w:val="000D5051"/>
    <w:rsid w:val="000D5AA6"/>
    <w:rsid w:val="000D6A0E"/>
    <w:rsid w:val="000E2599"/>
    <w:rsid w:val="000E4CB6"/>
    <w:rsid w:val="000F1C4D"/>
    <w:rsid w:val="0010054B"/>
    <w:rsid w:val="00111779"/>
    <w:rsid w:val="00112D1E"/>
    <w:rsid w:val="00117600"/>
    <w:rsid w:val="00120619"/>
    <w:rsid w:val="001255D9"/>
    <w:rsid w:val="0012621D"/>
    <w:rsid w:val="0012773A"/>
    <w:rsid w:val="00131C9D"/>
    <w:rsid w:val="00132426"/>
    <w:rsid w:val="001367BB"/>
    <w:rsid w:val="00137455"/>
    <w:rsid w:val="001378DF"/>
    <w:rsid w:val="00140FA0"/>
    <w:rsid w:val="001513E8"/>
    <w:rsid w:val="00153599"/>
    <w:rsid w:val="001563A7"/>
    <w:rsid w:val="00156A52"/>
    <w:rsid w:val="00157905"/>
    <w:rsid w:val="00165D2F"/>
    <w:rsid w:val="001716DF"/>
    <w:rsid w:val="00175AB7"/>
    <w:rsid w:val="00175C48"/>
    <w:rsid w:val="00183B23"/>
    <w:rsid w:val="00194676"/>
    <w:rsid w:val="00196FB4"/>
    <w:rsid w:val="00196FFC"/>
    <w:rsid w:val="001A2FE4"/>
    <w:rsid w:val="001A416A"/>
    <w:rsid w:val="001A43F1"/>
    <w:rsid w:val="001A7F10"/>
    <w:rsid w:val="001B2CF5"/>
    <w:rsid w:val="001B4C1A"/>
    <w:rsid w:val="001B4EB1"/>
    <w:rsid w:val="001B634D"/>
    <w:rsid w:val="001B7425"/>
    <w:rsid w:val="001B774A"/>
    <w:rsid w:val="001C0061"/>
    <w:rsid w:val="001C0AAA"/>
    <w:rsid w:val="001C1DE8"/>
    <w:rsid w:val="001D1283"/>
    <w:rsid w:val="001D1FD1"/>
    <w:rsid w:val="001D3442"/>
    <w:rsid w:val="001D6DF7"/>
    <w:rsid w:val="001E263D"/>
    <w:rsid w:val="001E7A46"/>
    <w:rsid w:val="001F0ADF"/>
    <w:rsid w:val="002024A2"/>
    <w:rsid w:val="002067E6"/>
    <w:rsid w:val="00211B8F"/>
    <w:rsid w:val="0021508A"/>
    <w:rsid w:val="002156FA"/>
    <w:rsid w:val="002226A1"/>
    <w:rsid w:val="002233C4"/>
    <w:rsid w:val="002265DA"/>
    <w:rsid w:val="00232E60"/>
    <w:rsid w:val="00235D4F"/>
    <w:rsid w:val="002375FC"/>
    <w:rsid w:val="00237C14"/>
    <w:rsid w:val="00246ABB"/>
    <w:rsid w:val="00247B3D"/>
    <w:rsid w:val="002525A7"/>
    <w:rsid w:val="00257E11"/>
    <w:rsid w:val="00261DF0"/>
    <w:rsid w:val="002637FA"/>
    <w:rsid w:val="0026719A"/>
    <w:rsid w:val="00271C17"/>
    <w:rsid w:val="00273F94"/>
    <w:rsid w:val="002772D8"/>
    <w:rsid w:val="00287128"/>
    <w:rsid w:val="0028729C"/>
    <w:rsid w:val="002939EB"/>
    <w:rsid w:val="00294306"/>
    <w:rsid w:val="00294793"/>
    <w:rsid w:val="002950DB"/>
    <w:rsid w:val="0029636A"/>
    <w:rsid w:val="002A1C18"/>
    <w:rsid w:val="002A6209"/>
    <w:rsid w:val="002C2BB2"/>
    <w:rsid w:val="002C525C"/>
    <w:rsid w:val="002D068F"/>
    <w:rsid w:val="002D326E"/>
    <w:rsid w:val="002D6A7D"/>
    <w:rsid w:val="002E1468"/>
    <w:rsid w:val="002E3230"/>
    <w:rsid w:val="002E325F"/>
    <w:rsid w:val="002E346C"/>
    <w:rsid w:val="002E4E79"/>
    <w:rsid w:val="002E6583"/>
    <w:rsid w:val="002F12CD"/>
    <w:rsid w:val="002F27C6"/>
    <w:rsid w:val="002F406D"/>
    <w:rsid w:val="002F45DF"/>
    <w:rsid w:val="003035F0"/>
    <w:rsid w:val="00312B1A"/>
    <w:rsid w:val="00312E17"/>
    <w:rsid w:val="00313B0F"/>
    <w:rsid w:val="00327D01"/>
    <w:rsid w:val="00340677"/>
    <w:rsid w:val="003408C8"/>
    <w:rsid w:val="00356EFE"/>
    <w:rsid w:val="003610D5"/>
    <w:rsid w:val="0036116D"/>
    <w:rsid w:val="00365079"/>
    <w:rsid w:val="003706BE"/>
    <w:rsid w:val="00373A04"/>
    <w:rsid w:val="00374949"/>
    <w:rsid w:val="0037510A"/>
    <w:rsid w:val="00375A2A"/>
    <w:rsid w:val="0037769E"/>
    <w:rsid w:val="00386BB4"/>
    <w:rsid w:val="003B027C"/>
    <w:rsid w:val="003B0F0E"/>
    <w:rsid w:val="003B10B4"/>
    <w:rsid w:val="003B1CDE"/>
    <w:rsid w:val="003B2B12"/>
    <w:rsid w:val="003C31DF"/>
    <w:rsid w:val="003C63C8"/>
    <w:rsid w:val="003D7F00"/>
    <w:rsid w:val="003E7151"/>
    <w:rsid w:val="003E71C9"/>
    <w:rsid w:val="003F07EB"/>
    <w:rsid w:val="00401180"/>
    <w:rsid w:val="0040317E"/>
    <w:rsid w:val="00407BBA"/>
    <w:rsid w:val="00414CFD"/>
    <w:rsid w:val="0041561F"/>
    <w:rsid w:val="00421A33"/>
    <w:rsid w:val="00422BC6"/>
    <w:rsid w:val="00424DA0"/>
    <w:rsid w:val="00424FB9"/>
    <w:rsid w:val="00430666"/>
    <w:rsid w:val="00435059"/>
    <w:rsid w:val="0043677A"/>
    <w:rsid w:val="00437DE2"/>
    <w:rsid w:val="00437F33"/>
    <w:rsid w:val="00440280"/>
    <w:rsid w:val="00440ACB"/>
    <w:rsid w:val="00447407"/>
    <w:rsid w:val="00452BFE"/>
    <w:rsid w:val="00454E88"/>
    <w:rsid w:val="004552E9"/>
    <w:rsid w:val="00456057"/>
    <w:rsid w:val="00457EFE"/>
    <w:rsid w:val="004653A9"/>
    <w:rsid w:val="00465DEE"/>
    <w:rsid w:val="00473D1D"/>
    <w:rsid w:val="00481363"/>
    <w:rsid w:val="0048678D"/>
    <w:rsid w:val="004921B4"/>
    <w:rsid w:val="004A0580"/>
    <w:rsid w:val="004A1FD0"/>
    <w:rsid w:val="004A62D2"/>
    <w:rsid w:val="004A6869"/>
    <w:rsid w:val="004B149F"/>
    <w:rsid w:val="004B2EB7"/>
    <w:rsid w:val="004B326F"/>
    <w:rsid w:val="004B392E"/>
    <w:rsid w:val="004B438B"/>
    <w:rsid w:val="004C0BC0"/>
    <w:rsid w:val="004C289A"/>
    <w:rsid w:val="004C5B48"/>
    <w:rsid w:val="004D130A"/>
    <w:rsid w:val="004D75CB"/>
    <w:rsid w:val="004E068E"/>
    <w:rsid w:val="004E1838"/>
    <w:rsid w:val="004E2095"/>
    <w:rsid w:val="004E24AD"/>
    <w:rsid w:val="004E42D7"/>
    <w:rsid w:val="004E709B"/>
    <w:rsid w:val="004F05A4"/>
    <w:rsid w:val="004F1401"/>
    <w:rsid w:val="004F1C06"/>
    <w:rsid w:val="004F5BC6"/>
    <w:rsid w:val="004F5F8D"/>
    <w:rsid w:val="00514ED6"/>
    <w:rsid w:val="0051657C"/>
    <w:rsid w:val="005277D5"/>
    <w:rsid w:val="005427BE"/>
    <w:rsid w:val="00543C66"/>
    <w:rsid w:val="0055078D"/>
    <w:rsid w:val="00553016"/>
    <w:rsid w:val="00556461"/>
    <w:rsid w:val="00557DFD"/>
    <w:rsid w:val="00565BA0"/>
    <w:rsid w:val="00577DC3"/>
    <w:rsid w:val="00580186"/>
    <w:rsid w:val="005A1E56"/>
    <w:rsid w:val="005A2B47"/>
    <w:rsid w:val="005A3EBF"/>
    <w:rsid w:val="005A7ED7"/>
    <w:rsid w:val="005A7F72"/>
    <w:rsid w:val="005B15EC"/>
    <w:rsid w:val="005B25A7"/>
    <w:rsid w:val="005C5EFB"/>
    <w:rsid w:val="005D19C5"/>
    <w:rsid w:val="005E641B"/>
    <w:rsid w:val="005F3F5B"/>
    <w:rsid w:val="006002DB"/>
    <w:rsid w:val="00604A6F"/>
    <w:rsid w:val="00611161"/>
    <w:rsid w:val="006129CF"/>
    <w:rsid w:val="00613832"/>
    <w:rsid w:val="006228A8"/>
    <w:rsid w:val="00626C13"/>
    <w:rsid w:val="00626CB1"/>
    <w:rsid w:val="00627321"/>
    <w:rsid w:val="006350CB"/>
    <w:rsid w:val="00642FA5"/>
    <w:rsid w:val="006520A7"/>
    <w:rsid w:val="006551A1"/>
    <w:rsid w:val="006556E8"/>
    <w:rsid w:val="00657E1E"/>
    <w:rsid w:val="00660B41"/>
    <w:rsid w:val="0066346C"/>
    <w:rsid w:val="00664874"/>
    <w:rsid w:val="00665D90"/>
    <w:rsid w:val="006733BA"/>
    <w:rsid w:val="00687AB1"/>
    <w:rsid w:val="00687BD4"/>
    <w:rsid w:val="006A180B"/>
    <w:rsid w:val="006B5067"/>
    <w:rsid w:val="006C1E2F"/>
    <w:rsid w:val="006E28EC"/>
    <w:rsid w:val="006E2F96"/>
    <w:rsid w:val="006E4D61"/>
    <w:rsid w:val="006E75DA"/>
    <w:rsid w:val="006F5DBE"/>
    <w:rsid w:val="00702932"/>
    <w:rsid w:val="007078B0"/>
    <w:rsid w:val="00710841"/>
    <w:rsid w:val="00713250"/>
    <w:rsid w:val="007144DC"/>
    <w:rsid w:val="00721B39"/>
    <w:rsid w:val="00722404"/>
    <w:rsid w:val="00725CD6"/>
    <w:rsid w:val="00727C69"/>
    <w:rsid w:val="007366C7"/>
    <w:rsid w:val="00737740"/>
    <w:rsid w:val="007439D6"/>
    <w:rsid w:val="007603B5"/>
    <w:rsid w:val="00767FB7"/>
    <w:rsid w:val="0077235F"/>
    <w:rsid w:val="007761F8"/>
    <w:rsid w:val="007773EC"/>
    <w:rsid w:val="007812C8"/>
    <w:rsid w:val="0078315A"/>
    <w:rsid w:val="00784D97"/>
    <w:rsid w:val="00787C51"/>
    <w:rsid w:val="0079537B"/>
    <w:rsid w:val="007957B0"/>
    <w:rsid w:val="00797D1C"/>
    <w:rsid w:val="007A178A"/>
    <w:rsid w:val="007A5C34"/>
    <w:rsid w:val="007A6451"/>
    <w:rsid w:val="007B2374"/>
    <w:rsid w:val="007B769F"/>
    <w:rsid w:val="007C3332"/>
    <w:rsid w:val="007C3571"/>
    <w:rsid w:val="007D0A9A"/>
    <w:rsid w:val="007D3A53"/>
    <w:rsid w:val="007D56CD"/>
    <w:rsid w:val="007D6212"/>
    <w:rsid w:val="007E1CC3"/>
    <w:rsid w:val="007E4430"/>
    <w:rsid w:val="007F15F2"/>
    <w:rsid w:val="007F3A34"/>
    <w:rsid w:val="007F670A"/>
    <w:rsid w:val="0080057F"/>
    <w:rsid w:val="00801BCE"/>
    <w:rsid w:val="00806C2A"/>
    <w:rsid w:val="0080770E"/>
    <w:rsid w:val="0081013F"/>
    <w:rsid w:val="00810980"/>
    <w:rsid w:val="0081331B"/>
    <w:rsid w:val="00814078"/>
    <w:rsid w:val="00826144"/>
    <w:rsid w:val="00827CB9"/>
    <w:rsid w:val="00827D97"/>
    <w:rsid w:val="00830269"/>
    <w:rsid w:val="008325C5"/>
    <w:rsid w:val="008360D8"/>
    <w:rsid w:val="008522AD"/>
    <w:rsid w:val="008569E9"/>
    <w:rsid w:val="00864968"/>
    <w:rsid w:val="00874D3A"/>
    <w:rsid w:val="00880D3D"/>
    <w:rsid w:val="00890449"/>
    <w:rsid w:val="00897AD1"/>
    <w:rsid w:val="008A3A82"/>
    <w:rsid w:val="008A3AB3"/>
    <w:rsid w:val="008A4B4C"/>
    <w:rsid w:val="008A6E1B"/>
    <w:rsid w:val="008B6C9B"/>
    <w:rsid w:val="008C7C06"/>
    <w:rsid w:val="008D2501"/>
    <w:rsid w:val="008D2E3E"/>
    <w:rsid w:val="008D367F"/>
    <w:rsid w:val="008D3F02"/>
    <w:rsid w:val="008D3FA1"/>
    <w:rsid w:val="008E669F"/>
    <w:rsid w:val="008E6C1C"/>
    <w:rsid w:val="008F0527"/>
    <w:rsid w:val="008F4D23"/>
    <w:rsid w:val="0090416E"/>
    <w:rsid w:val="00904841"/>
    <w:rsid w:val="0090625C"/>
    <w:rsid w:val="00906C86"/>
    <w:rsid w:val="00911E31"/>
    <w:rsid w:val="00912559"/>
    <w:rsid w:val="009136AA"/>
    <w:rsid w:val="00915671"/>
    <w:rsid w:val="00917FB7"/>
    <w:rsid w:val="009203D0"/>
    <w:rsid w:val="0092594C"/>
    <w:rsid w:val="00926FBA"/>
    <w:rsid w:val="00930D78"/>
    <w:rsid w:val="00934850"/>
    <w:rsid w:val="00940480"/>
    <w:rsid w:val="009433A5"/>
    <w:rsid w:val="009454E3"/>
    <w:rsid w:val="0094568C"/>
    <w:rsid w:val="00950056"/>
    <w:rsid w:val="00950260"/>
    <w:rsid w:val="00951E0B"/>
    <w:rsid w:val="009536C8"/>
    <w:rsid w:val="00953B7B"/>
    <w:rsid w:val="0095417F"/>
    <w:rsid w:val="00954CAD"/>
    <w:rsid w:val="009626DA"/>
    <w:rsid w:val="009764A5"/>
    <w:rsid w:val="00977C83"/>
    <w:rsid w:val="00982830"/>
    <w:rsid w:val="00986899"/>
    <w:rsid w:val="00993F16"/>
    <w:rsid w:val="009A0E10"/>
    <w:rsid w:val="009A2E44"/>
    <w:rsid w:val="009A4ED1"/>
    <w:rsid w:val="009A7A5A"/>
    <w:rsid w:val="009C024A"/>
    <w:rsid w:val="009C7224"/>
    <w:rsid w:val="009C799D"/>
    <w:rsid w:val="009C7E7F"/>
    <w:rsid w:val="009D1A96"/>
    <w:rsid w:val="009D1F88"/>
    <w:rsid w:val="009D449F"/>
    <w:rsid w:val="009E3467"/>
    <w:rsid w:val="009E53DE"/>
    <w:rsid w:val="009F58D5"/>
    <w:rsid w:val="00A005FD"/>
    <w:rsid w:val="00A040ED"/>
    <w:rsid w:val="00A119C3"/>
    <w:rsid w:val="00A11E6A"/>
    <w:rsid w:val="00A12491"/>
    <w:rsid w:val="00A12D0B"/>
    <w:rsid w:val="00A25094"/>
    <w:rsid w:val="00A35558"/>
    <w:rsid w:val="00A4589B"/>
    <w:rsid w:val="00A4641B"/>
    <w:rsid w:val="00A472B2"/>
    <w:rsid w:val="00A47B1A"/>
    <w:rsid w:val="00A511C3"/>
    <w:rsid w:val="00A5571E"/>
    <w:rsid w:val="00A56DB9"/>
    <w:rsid w:val="00A61B06"/>
    <w:rsid w:val="00A64EB1"/>
    <w:rsid w:val="00A72101"/>
    <w:rsid w:val="00A77F05"/>
    <w:rsid w:val="00A80758"/>
    <w:rsid w:val="00A80EF6"/>
    <w:rsid w:val="00A81B54"/>
    <w:rsid w:val="00A82D1F"/>
    <w:rsid w:val="00A83132"/>
    <w:rsid w:val="00A847FF"/>
    <w:rsid w:val="00A85349"/>
    <w:rsid w:val="00A855EE"/>
    <w:rsid w:val="00A9063F"/>
    <w:rsid w:val="00A91A8E"/>
    <w:rsid w:val="00A95C68"/>
    <w:rsid w:val="00AA2733"/>
    <w:rsid w:val="00AA29ED"/>
    <w:rsid w:val="00AB3427"/>
    <w:rsid w:val="00AB38D1"/>
    <w:rsid w:val="00AB42E6"/>
    <w:rsid w:val="00AB4BD6"/>
    <w:rsid w:val="00AC2F7A"/>
    <w:rsid w:val="00AD3976"/>
    <w:rsid w:val="00AD3F8D"/>
    <w:rsid w:val="00AD4196"/>
    <w:rsid w:val="00AD4317"/>
    <w:rsid w:val="00AD4499"/>
    <w:rsid w:val="00AD56A4"/>
    <w:rsid w:val="00AD56E5"/>
    <w:rsid w:val="00AD602C"/>
    <w:rsid w:val="00AE4481"/>
    <w:rsid w:val="00AE4BC6"/>
    <w:rsid w:val="00AF3830"/>
    <w:rsid w:val="00B01787"/>
    <w:rsid w:val="00B12CC1"/>
    <w:rsid w:val="00B20216"/>
    <w:rsid w:val="00B2665D"/>
    <w:rsid w:val="00B3285A"/>
    <w:rsid w:val="00B34DA3"/>
    <w:rsid w:val="00B36F5D"/>
    <w:rsid w:val="00B44489"/>
    <w:rsid w:val="00B74570"/>
    <w:rsid w:val="00B75C73"/>
    <w:rsid w:val="00B76B45"/>
    <w:rsid w:val="00B7719B"/>
    <w:rsid w:val="00B771A3"/>
    <w:rsid w:val="00B773A8"/>
    <w:rsid w:val="00B80163"/>
    <w:rsid w:val="00B90938"/>
    <w:rsid w:val="00B919EA"/>
    <w:rsid w:val="00B92A95"/>
    <w:rsid w:val="00BA6D7B"/>
    <w:rsid w:val="00BB1847"/>
    <w:rsid w:val="00BB20B2"/>
    <w:rsid w:val="00BB3166"/>
    <w:rsid w:val="00BC2177"/>
    <w:rsid w:val="00BC74C0"/>
    <w:rsid w:val="00BD33EE"/>
    <w:rsid w:val="00BE519B"/>
    <w:rsid w:val="00BF04A4"/>
    <w:rsid w:val="00BF1821"/>
    <w:rsid w:val="00BF47EE"/>
    <w:rsid w:val="00BF482E"/>
    <w:rsid w:val="00BF6584"/>
    <w:rsid w:val="00BF69F3"/>
    <w:rsid w:val="00BF7F08"/>
    <w:rsid w:val="00C103CB"/>
    <w:rsid w:val="00C1091E"/>
    <w:rsid w:val="00C16274"/>
    <w:rsid w:val="00C17247"/>
    <w:rsid w:val="00C17B30"/>
    <w:rsid w:val="00C23C7C"/>
    <w:rsid w:val="00C35C3C"/>
    <w:rsid w:val="00C41C91"/>
    <w:rsid w:val="00C42822"/>
    <w:rsid w:val="00C43586"/>
    <w:rsid w:val="00C4418E"/>
    <w:rsid w:val="00C47383"/>
    <w:rsid w:val="00C475A9"/>
    <w:rsid w:val="00C50EFF"/>
    <w:rsid w:val="00C53223"/>
    <w:rsid w:val="00C61A05"/>
    <w:rsid w:val="00C632FF"/>
    <w:rsid w:val="00C6501C"/>
    <w:rsid w:val="00C65C0D"/>
    <w:rsid w:val="00C6791F"/>
    <w:rsid w:val="00C710BA"/>
    <w:rsid w:val="00C74B86"/>
    <w:rsid w:val="00C758DD"/>
    <w:rsid w:val="00C76679"/>
    <w:rsid w:val="00C77BBA"/>
    <w:rsid w:val="00C84751"/>
    <w:rsid w:val="00C87311"/>
    <w:rsid w:val="00C91E96"/>
    <w:rsid w:val="00C9257F"/>
    <w:rsid w:val="00C97BD5"/>
    <w:rsid w:val="00CA046F"/>
    <w:rsid w:val="00CA171A"/>
    <w:rsid w:val="00CC4F18"/>
    <w:rsid w:val="00CC6DEE"/>
    <w:rsid w:val="00CC70F4"/>
    <w:rsid w:val="00CD499D"/>
    <w:rsid w:val="00CE0713"/>
    <w:rsid w:val="00CF0009"/>
    <w:rsid w:val="00CF1E2C"/>
    <w:rsid w:val="00CF7796"/>
    <w:rsid w:val="00D0063E"/>
    <w:rsid w:val="00D0326F"/>
    <w:rsid w:val="00D05497"/>
    <w:rsid w:val="00D15462"/>
    <w:rsid w:val="00D2070C"/>
    <w:rsid w:val="00D21786"/>
    <w:rsid w:val="00D224E3"/>
    <w:rsid w:val="00D22505"/>
    <w:rsid w:val="00D22C65"/>
    <w:rsid w:val="00D23AC7"/>
    <w:rsid w:val="00D23AE3"/>
    <w:rsid w:val="00D27D35"/>
    <w:rsid w:val="00D34FA2"/>
    <w:rsid w:val="00D37888"/>
    <w:rsid w:val="00D40348"/>
    <w:rsid w:val="00D459AC"/>
    <w:rsid w:val="00D51E39"/>
    <w:rsid w:val="00D52010"/>
    <w:rsid w:val="00D54170"/>
    <w:rsid w:val="00D62D78"/>
    <w:rsid w:val="00D66222"/>
    <w:rsid w:val="00D66FC8"/>
    <w:rsid w:val="00D727A6"/>
    <w:rsid w:val="00D732EF"/>
    <w:rsid w:val="00D74D37"/>
    <w:rsid w:val="00D82752"/>
    <w:rsid w:val="00D82A44"/>
    <w:rsid w:val="00D84445"/>
    <w:rsid w:val="00D859BC"/>
    <w:rsid w:val="00DA3BFC"/>
    <w:rsid w:val="00DA7969"/>
    <w:rsid w:val="00DB688E"/>
    <w:rsid w:val="00DD55AF"/>
    <w:rsid w:val="00DE0F3F"/>
    <w:rsid w:val="00DE7386"/>
    <w:rsid w:val="00DF0376"/>
    <w:rsid w:val="00DF1D25"/>
    <w:rsid w:val="00DF3245"/>
    <w:rsid w:val="00DF3FB3"/>
    <w:rsid w:val="00DF4A41"/>
    <w:rsid w:val="00DF747D"/>
    <w:rsid w:val="00E11B25"/>
    <w:rsid w:val="00E17122"/>
    <w:rsid w:val="00E225CF"/>
    <w:rsid w:val="00E323D9"/>
    <w:rsid w:val="00E32F08"/>
    <w:rsid w:val="00E33E9F"/>
    <w:rsid w:val="00E34F88"/>
    <w:rsid w:val="00E35159"/>
    <w:rsid w:val="00E44B14"/>
    <w:rsid w:val="00E44F22"/>
    <w:rsid w:val="00E60D0D"/>
    <w:rsid w:val="00E701BB"/>
    <w:rsid w:val="00E708B7"/>
    <w:rsid w:val="00E71A28"/>
    <w:rsid w:val="00E759FC"/>
    <w:rsid w:val="00E77F72"/>
    <w:rsid w:val="00E85C9B"/>
    <w:rsid w:val="00E97F50"/>
    <w:rsid w:val="00EA032F"/>
    <w:rsid w:val="00EA775F"/>
    <w:rsid w:val="00EB135B"/>
    <w:rsid w:val="00EB4560"/>
    <w:rsid w:val="00EB627A"/>
    <w:rsid w:val="00EB7B2D"/>
    <w:rsid w:val="00EC1D57"/>
    <w:rsid w:val="00EC238E"/>
    <w:rsid w:val="00EE00CF"/>
    <w:rsid w:val="00EE20FA"/>
    <w:rsid w:val="00EE60AC"/>
    <w:rsid w:val="00EF5FBC"/>
    <w:rsid w:val="00EF795B"/>
    <w:rsid w:val="00F06606"/>
    <w:rsid w:val="00F1301A"/>
    <w:rsid w:val="00F174A4"/>
    <w:rsid w:val="00F1769E"/>
    <w:rsid w:val="00F2367D"/>
    <w:rsid w:val="00F24A12"/>
    <w:rsid w:val="00F25229"/>
    <w:rsid w:val="00F274CF"/>
    <w:rsid w:val="00F33832"/>
    <w:rsid w:val="00F342A9"/>
    <w:rsid w:val="00F35601"/>
    <w:rsid w:val="00F35868"/>
    <w:rsid w:val="00F40B84"/>
    <w:rsid w:val="00F40F39"/>
    <w:rsid w:val="00F41A35"/>
    <w:rsid w:val="00F443ED"/>
    <w:rsid w:val="00F53131"/>
    <w:rsid w:val="00F618B7"/>
    <w:rsid w:val="00F62088"/>
    <w:rsid w:val="00F671D4"/>
    <w:rsid w:val="00F70CCC"/>
    <w:rsid w:val="00F7109C"/>
    <w:rsid w:val="00F71D12"/>
    <w:rsid w:val="00F7747C"/>
    <w:rsid w:val="00F77F67"/>
    <w:rsid w:val="00F80E1D"/>
    <w:rsid w:val="00F82B00"/>
    <w:rsid w:val="00F85D71"/>
    <w:rsid w:val="00F86962"/>
    <w:rsid w:val="00F87012"/>
    <w:rsid w:val="00F87C1E"/>
    <w:rsid w:val="00F93822"/>
    <w:rsid w:val="00F94FD7"/>
    <w:rsid w:val="00FA17CA"/>
    <w:rsid w:val="00FA20E8"/>
    <w:rsid w:val="00FA2324"/>
    <w:rsid w:val="00FA2719"/>
    <w:rsid w:val="00FA3EF9"/>
    <w:rsid w:val="00FA4567"/>
    <w:rsid w:val="00FA592B"/>
    <w:rsid w:val="00FB5222"/>
    <w:rsid w:val="00FC0EC3"/>
    <w:rsid w:val="00FC1EB3"/>
    <w:rsid w:val="00FC4DA3"/>
    <w:rsid w:val="00FC5DEB"/>
    <w:rsid w:val="00FD428B"/>
    <w:rsid w:val="00FD5F25"/>
    <w:rsid w:val="00FD6B4E"/>
    <w:rsid w:val="00FE0563"/>
    <w:rsid w:val="00FF5C86"/>
    <w:rsid w:val="00FF60EC"/>
    <w:rsid w:val="00FF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A9B8D"/>
  <w15:docId w15:val="{2E91A28C-464D-463E-84B8-0D9EA1418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08B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2C8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365F91" w:themeColor="accent1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rsid w:val="00E323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868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iCs/>
      <w:color w:val="365F91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87C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87C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87C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87C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87C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6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062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2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706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D1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1283"/>
    <w:rPr>
      <w:b/>
      <w:bCs/>
    </w:rPr>
  </w:style>
  <w:style w:type="character" w:styleId="Hyperlink">
    <w:name w:val="Hyperlink"/>
    <w:basedOn w:val="DefaultParagraphFont"/>
    <w:uiPriority w:val="99"/>
    <w:unhideWhenUsed/>
    <w:rsid w:val="00827CB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323D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E708B7"/>
    <w:rPr>
      <w:rFonts w:ascii="Times New Roman" w:eastAsiaTheme="majorEastAsia" w:hAnsi="Times New Roman" w:cstheme="majorBidi"/>
      <w:b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12C8"/>
    <w:rPr>
      <w:rFonts w:ascii="Times New Roman" w:eastAsiaTheme="majorEastAsia" w:hAnsi="Times New Roman" w:cstheme="majorBidi"/>
      <w:color w:val="365F91" w:themeColor="accent1" w:themeShade="BF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603B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603B5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87C1E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F35868"/>
    <w:rPr>
      <w:rFonts w:ascii="Times New Roman" w:eastAsiaTheme="majorEastAsia" w:hAnsi="Times New Roman" w:cstheme="majorBidi"/>
      <w:b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7C1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87C1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87C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F87C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87C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9626DA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4A1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FD0"/>
  </w:style>
  <w:style w:type="paragraph" w:styleId="Footer">
    <w:name w:val="footer"/>
    <w:basedOn w:val="Normal"/>
    <w:link w:val="FooterChar"/>
    <w:uiPriority w:val="99"/>
    <w:unhideWhenUsed/>
    <w:rsid w:val="004A1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FD0"/>
  </w:style>
  <w:style w:type="paragraph" w:styleId="NoSpacing">
    <w:name w:val="No Spacing"/>
    <w:link w:val="NoSpacingChar"/>
    <w:uiPriority w:val="1"/>
    <w:qFormat/>
    <w:rsid w:val="006A180B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8109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9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98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980"/>
    <w:rPr>
      <w:i/>
      <w:iCs/>
      <w:color w:val="4F81BD" w:themeColor="accent1"/>
    </w:rPr>
  </w:style>
  <w:style w:type="paragraph" w:customStyle="1" w:styleId="trt0xe">
    <w:name w:val="trt0xe"/>
    <w:basedOn w:val="Normal"/>
    <w:rsid w:val="005C5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710841"/>
  </w:style>
  <w:style w:type="paragraph" w:styleId="Caption">
    <w:name w:val="caption"/>
    <w:basedOn w:val="Normal"/>
    <w:next w:val="Normal"/>
    <w:uiPriority w:val="35"/>
    <w:unhideWhenUsed/>
    <w:qFormat/>
    <w:rsid w:val="00665D90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21B39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D428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428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42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256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88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03844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25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2203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6311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522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1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498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1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2344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5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5278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0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889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26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8926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35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67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4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9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8200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4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692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1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549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96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205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94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78147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8668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4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15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1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147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487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5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556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64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13262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98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1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340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6350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4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54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6767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0783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6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573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7155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6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71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0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034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2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78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0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1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708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4951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73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298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9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8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757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0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114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64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6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565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3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315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14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009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1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329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0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2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7443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8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05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2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57815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54608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6625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2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3663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33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0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2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2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8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655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7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44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808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33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010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71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5344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24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327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792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7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287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105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3308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6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691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862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5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807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1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1180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532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195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1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397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3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99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4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410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927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5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077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1432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0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3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440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38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08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7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64593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577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806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52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9519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6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754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8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1450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0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413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6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447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45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255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3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9579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653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46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45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871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03EC004702943BC0D97E61E44ABE9" ma:contentTypeVersion="13" ma:contentTypeDescription="Create a new document." ma:contentTypeScope="" ma:versionID="ba30dd7891cbb59de6a3343bbbb782a1">
  <xsd:schema xmlns:xsd="http://www.w3.org/2001/XMLSchema" xmlns:xs="http://www.w3.org/2001/XMLSchema" xmlns:p="http://schemas.microsoft.com/office/2006/metadata/properties" xmlns:ns3="c7c6d395-0537-4c4e-97f9-7a4acce0c09a" xmlns:ns4="210a41bc-de5c-46dc-aed8-e72a2526d66a" targetNamespace="http://schemas.microsoft.com/office/2006/metadata/properties" ma:root="true" ma:fieldsID="05974e5786db0ab5d9dbaa435df53ec8" ns3:_="" ns4:_="">
    <xsd:import namespace="c7c6d395-0537-4c4e-97f9-7a4acce0c09a"/>
    <xsd:import namespace="210a41bc-de5c-46dc-aed8-e72a2526d6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6d395-0537-4c4e-97f9-7a4acce0c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a41bc-de5c-46dc-aed8-e72a2526d66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6F834-AAB0-47B7-9170-5ABAF22FF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c6d395-0537-4c4e-97f9-7a4acce0c09a"/>
    <ds:schemaRef ds:uri="210a41bc-de5c-46dc-aed8-e72a2526d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6D4BF0-D268-4D13-B445-37F9802421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774B52-8CA3-43AF-8866-72C57260F9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3248AE-302B-4EB7-8548-A366C9A06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4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ad Zafar;Shoaib Waqar;Qamrosh Maqsood;Waleed Ashraf;Rai Awais</dc:creator>
  <cp:lastModifiedBy>Murad Hameed</cp:lastModifiedBy>
  <cp:revision>15</cp:revision>
  <cp:lastPrinted>2020-12-12T16:39:00Z</cp:lastPrinted>
  <dcterms:created xsi:type="dcterms:W3CDTF">2023-02-17T09:45:00Z</dcterms:created>
  <dcterms:modified xsi:type="dcterms:W3CDTF">2023-04-0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303EC004702943BC0D97E61E44ABE9</vt:lpwstr>
  </property>
</Properties>
</file>